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8E063F">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8E063F">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8E063F">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8E063F">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8E063F">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8E063F">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8E063F">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8E063F">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8E063F">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8E063F">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8E063F">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8E063F">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8E063F">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8E063F">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8E063F">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8E063F">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8E063F">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8E063F">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8E063F">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8E063F">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8E063F">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8E063F">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8E063F">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8E063F">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8E063F">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8E063F">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8E063F">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8E063F">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015FF" w:rsidRDefault="00A015FF" w:rsidP="007016BF">
                              <w:pPr>
                                <w:spacing w:before="60" w:after="0"/>
                                <w:jc w:val="center"/>
                                <w:rPr>
                                  <w:lang w:val="sv-SE"/>
                                </w:rPr>
                              </w:pPr>
                              <w:r>
                                <w:rPr>
                                  <w:lang w:val="sv-SE"/>
                                </w:rPr>
                                <w:t>Register Preparator</w:t>
                              </w:r>
                            </w:p>
                            <w:p w14:paraId="5B7E5EAE" w14:textId="77777777" w:rsidR="00A015FF" w:rsidRPr="00C7380D" w:rsidRDefault="00A015F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015FF" w:rsidRDefault="00A015FF" w:rsidP="00F52895">
                              <w:pPr>
                                <w:spacing w:before="60" w:after="0"/>
                                <w:jc w:val="center"/>
                                <w:rPr>
                                  <w:lang w:val="sv-SE"/>
                                </w:rPr>
                              </w:pPr>
                              <w:r>
                                <w:rPr>
                                  <w:lang w:val="sv-SE"/>
                                </w:rPr>
                                <w:t>Register Allocator</w:t>
                              </w:r>
                            </w:p>
                            <w:p w14:paraId="49971E8A" w14:textId="77777777" w:rsidR="00A015FF" w:rsidRDefault="00A015F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015FF" w:rsidRPr="009C410A" w:rsidRDefault="00A015F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015FF" w:rsidRPr="009C410A" w:rsidRDefault="00A015F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015FF" w:rsidRDefault="00A015F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015FF" w:rsidRDefault="00A015F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015FF" w:rsidRDefault="00A015FF" w:rsidP="007016BF">
                              <w:pPr>
                                <w:pStyle w:val="Normalwebb"/>
                                <w:spacing w:before="60" w:line="252" w:lineRule="auto"/>
                                <w:jc w:val="center"/>
                              </w:pPr>
                              <w:r>
                                <w:rPr>
                                  <w:rFonts w:eastAsia="Calibri"/>
                                  <w:sz w:val="22"/>
                                  <w:szCs w:val="22"/>
                                  <w:lang w:val="en-US"/>
                                </w:rPr>
                                <w:t>Object Code</w:t>
                              </w:r>
                            </w:p>
                            <w:p w14:paraId="774C3A6C" w14:textId="77777777" w:rsidR="00A015FF" w:rsidRDefault="00A015F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015FF" w:rsidRDefault="00A015F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015FF" w:rsidRDefault="00A015F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015FF" w:rsidRDefault="00A015FF" w:rsidP="007016BF">
                        <w:pPr>
                          <w:spacing w:before="60" w:after="0"/>
                          <w:jc w:val="center"/>
                          <w:rPr>
                            <w:lang w:val="sv-SE"/>
                          </w:rPr>
                        </w:pPr>
                        <w:r>
                          <w:rPr>
                            <w:lang w:val="sv-SE"/>
                          </w:rPr>
                          <w:t>Register Preparator</w:t>
                        </w:r>
                      </w:p>
                      <w:p w14:paraId="5B7E5EAE" w14:textId="77777777" w:rsidR="00A015FF" w:rsidRPr="00C7380D" w:rsidRDefault="00A015F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015FF" w:rsidRDefault="00A015FF" w:rsidP="00F52895">
                        <w:pPr>
                          <w:spacing w:before="60" w:after="0"/>
                          <w:jc w:val="center"/>
                          <w:rPr>
                            <w:lang w:val="sv-SE"/>
                          </w:rPr>
                        </w:pPr>
                        <w:r>
                          <w:rPr>
                            <w:lang w:val="sv-SE"/>
                          </w:rPr>
                          <w:t>Register Allocator</w:t>
                        </w:r>
                      </w:p>
                      <w:p w14:paraId="49971E8A" w14:textId="77777777" w:rsidR="00A015FF" w:rsidRDefault="00A015F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015FF" w:rsidRPr="009C410A" w:rsidRDefault="00A015F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015FF" w:rsidRPr="009C410A" w:rsidRDefault="00A015F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015FF" w:rsidRDefault="00A015F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015FF" w:rsidRDefault="00A015F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015FF" w:rsidRDefault="00A015FF" w:rsidP="007016BF">
                        <w:pPr>
                          <w:pStyle w:val="Normalwebb"/>
                          <w:spacing w:before="60" w:line="252" w:lineRule="auto"/>
                          <w:jc w:val="center"/>
                        </w:pPr>
                        <w:r>
                          <w:rPr>
                            <w:rFonts w:eastAsia="Calibri"/>
                            <w:sz w:val="22"/>
                            <w:szCs w:val="22"/>
                            <w:lang w:val="en-US"/>
                          </w:rPr>
                          <w:t>Object Code</w:t>
                        </w:r>
                      </w:p>
                      <w:p w14:paraId="774C3A6C" w14:textId="77777777" w:rsidR="00A015FF" w:rsidRDefault="00A015F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015FF" w:rsidRDefault="00A015F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015FF" w:rsidRDefault="00A015F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proofErr w:type="spellStart"/>
      <w:r>
        <w:t>AssemblyOperator.cs</w:t>
      </w:r>
      <w:proofErr w:type="spellEnd"/>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proofErr w:type="spellStart"/>
      <w:r>
        <w:t>AssemblyCode.cs</w:t>
      </w:r>
      <w:proofErr w:type="spellEnd"/>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4C14AFA9" w14:textId="77777777" w:rsidR="008E0B2B" w:rsidRPr="008E0B2B" w:rsidRDefault="008E0B2B" w:rsidP="008E0B2B">
      <w:pPr>
        <w:pStyle w:val="Code"/>
        <w:rPr>
          <w:highlight w:val="white"/>
        </w:rPr>
      </w:pPr>
      <w:r w:rsidRPr="008E0B2B">
        <w:rPr>
          <w:highlight w:val="white"/>
        </w:rPr>
        <w:t xml:space="preserve">          int labelIndex = (int) operand1;</w:t>
      </w:r>
    </w:p>
    <w:p w14:paraId="50A3B9B7" w14:textId="77777777" w:rsidR="008E0B2B" w:rsidRPr="008E0B2B" w:rsidRDefault="008E0B2B" w:rsidP="008E0B2B">
      <w:pPr>
        <w:pStyle w:val="Code"/>
        <w:rPr>
          <w:highlight w:val="white"/>
        </w:rPr>
      </w:pPr>
      <w:r w:rsidRPr="008E0B2B">
        <w:rPr>
          <w:highlight w:val="white"/>
        </w:rPr>
        <w:t xml:space="preserve">          string labelText = MakeMemoryLabel(labelIndex);</w:t>
      </w:r>
    </w:p>
    <w:p w14:paraId="34187AB9" w14:textId="77777777" w:rsidR="008E0B2B" w:rsidRPr="008E0B2B" w:rsidRDefault="008E0B2B" w:rsidP="008E0B2B">
      <w:pPr>
        <w:pStyle w:val="Code"/>
        <w:rPr>
          <w:highlight w:val="white"/>
        </w:rPr>
      </w:pPr>
      <w:r w:rsidRPr="008E0B2B">
        <w:rPr>
          <w:highlight w:val="white"/>
        </w:rPr>
        <w:t xml:space="preserve">          return "\t" + operatorName + " " + labelText;</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lastRenderedPageBreak/>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609407A0" w:rsidR="00760CE0" w:rsidRPr="008E0B2B" w:rsidRDefault="00760CE0" w:rsidP="008E0B2B">
      <w:pPr>
        <w:pStyle w:val="Code"/>
        <w:rPr>
          <w:highlight w:val="white"/>
        </w:rPr>
      </w:pPr>
    </w:p>
    <w:p w14:paraId="73EAE78D" w14:textId="77777777" w:rsidR="008E0B2B" w:rsidRPr="008E0B2B" w:rsidRDefault="008E0B2B" w:rsidP="008E0B2B">
      <w:pPr>
        <w:pStyle w:val="Code"/>
        <w:rPr>
          <w:highlight w:val="white"/>
        </w:rPr>
      </w:pPr>
      <w:r w:rsidRPr="008E0B2B">
        <w:rPr>
          <w:highlight w:val="white"/>
        </w:rPr>
        <w:t xml:space="preserve">    public static string MakeMemoryLabel(int labelIndex) {</w:t>
      </w:r>
    </w:p>
    <w:p w14:paraId="15C1FCB1" w14:textId="77777777" w:rsidR="008E0B2B" w:rsidRPr="008E0B2B" w:rsidRDefault="008E0B2B" w:rsidP="008E0B2B">
      <w:pPr>
        <w:pStyle w:val="Code"/>
        <w:rPr>
          <w:highlight w:val="white"/>
        </w:rPr>
      </w:pPr>
      <w:r w:rsidRPr="008E0B2B">
        <w:rPr>
          <w:highlight w:val="white"/>
        </w:rPr>
        <w:t xml:space="preserve">      return "memorycopy" + labelIndex;</w:t>
      </w:r>
    </w:p>
    <w:p w14:paraId="4E07DE81" w14:textId="77777777" w:rsidR="008E0B2B" w:rsidRPr="008E0B2B" w:rsidRDefault="008E0B2B" w:rsidP="008E0B2B">
      <w:pPr>
        <w:pStyle w:val="Code"/>
        <w:rPr>
          <w:highlight w:val="white"/>
        </w:rPr>
      </w:pPr>
      <w:r w:rsidRPr="008E0B2B">
        <w:rPr>
          <w:highlight w:val="white"/>
        </w:rPr>
        <w:t xml:space="preserve">    }</w:t>
      </w:r>
    </w:p>
    <w:p w14:paraId="3EB56731" w14:textId="77777777" w:rsidR="008E0B2B" w:rsidRPr="008E0B2B" w:rsidRDefault="008E0B2B" w:rsidP="008E0B2B">
      <w:pPr>
        <w:pStyle w:val="Code"/>
        <w:rPr>
          <w:highlight w:val="white"/>
        </w:rPr>
      </w:pP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lastRenderedPageBreak/>
        <w:t>Tracks</w:t>
      </w:r>
    </w:p>
    <w:p w14:paraId="68DD47DB" w14:textId="71762644" w:rsidR="00B616B1" w:rsidRDefault="00B616B1" w:rsidP="00283127">
      <w:pPr>
        <w:pStyle w:val="CodeHeader"/>
      </w:pPr>
      <w:proofErr w:type="spellStart"/>
      <w:r>
        <w:t>Track.cs</w:t>
      </w:r>
      <w:proofErr w:type="spellEnd"/>
    </w:p>
    <w:p w14:paraId="5CA6F53D" w14:textId="5E3B2D87" w:rsidR="00283127" w:rsidRDefault="00283127" w:rsidP="00283127">
      <w:pPr>
        <w:pStyle w:val="CodeHeader"/>
      </w:pPr>
      <w:proofErr w:type="spellStart"/>
      <w:r>
        <w:t>TrackEntry.cs</w:t>
      </w:r>
      <w:proofErr w:type="spellEnd"/>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lastRenderedPageBreak/>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lastRenderedPageBreak/>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lastRenderedPageBreak/>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lastRenderedPageBreak/>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lastRenderedPageBreak/>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lastRenderedPageBreak/>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lastRenderedPageBreak/>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lastRenderedPageBreak/>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lastRenderedPageBreak/>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lastRenderedPageBreak/>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lastRenderedPageBreak/>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lastRenderedPageBreak/>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lastRenderedPageBreak/>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lastRenderedPageBreak/>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lastRenderedPageBreak/>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lastRenderedPageBreak/>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lastRenderedPageBreak/>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lastRenderedPageBreak/>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lastRenderedPageBreak/>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lastRenderedPageBreak/>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lastRenderedPageBreak/>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lastRenderedPageBreak/>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lastRenderedPageBreak/>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lastRenderedPageBreak/>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77777777" w:rsidR="003C15D9" w:rsidRPr="003C15D9" w:rsidRDefault="003C15D9" w:rsidP="003C15D9">
      <w:pPr>
        <w:pStyle w:val="Rubrik3"/>
        <w:numPr>
          <w:ilvl w:val="2"/>
          <w:numId w:val="139"/>
        </w:numPr>
        <w:rPr>
          <w:highlight w:val="white"/>
        </w:rPr>
      </w:pPr>
      <w:r w:rsidRPr="003C15D9">
        <w:rPr>
          <w:highlight w:val="white"/>
        </w:rPr>
        <w:t>Linux Text List</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lastRenderedPageBreak/>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lastRenderedPageBreak/>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654E2465" w:rsidR="00D935A0" w:rsidRDefault="003C15D9" w:rsidP="007B2BDE">
      <w:pPr>
        <w:pStyle w:val="Rubrik3"/>
        <w:rPr>
          <w:highlight w:val="white"/>
        </w:rPr>
      </w:pPr>
      <w:r>
        <w:rPr>
          <w:highlight w:val="white"/>
        </w:rPr>
        <w:lastRenderedPageBreak/>
        <w:t xml:space="preserve">Windows </w:t>
      </w:r>
      <w:r w:rsidR="007B2BDE">
        <w:rPr>
          <w:highlight w:val="white"/>
        </w:rPr>
        <w:t>Byte List</w:t>
      </w:r>
    </w:p>
    <w:p w14:paraId="55982BA7" w14:textId="33097E6C" w:rsidR="007A5FFB" w:rsidRPr="007A5FFB" w:rsidRDefault="007A5FFB" w:rsidP="007A5FFB">
      <w:pPr>
        <w:pStyle w:val="Code"/>
        <w:rPr>
          <w:highlight w:val="white"/>
        </w:rPr>
      </w:pPr>
      <w:r w:rsidRPr="007A5FFB">
        <w:rPr>
          <w:highlight w:val="white"/>
        </w:rPr>
        <w:t xml:space="preserve">    private void </w:t>
      </w:r>
      <w:r w:rsidR="00EF6967">
        <w:rPr>
          <w:highlight w:val="white"/>
        </w:rPr>
        <w:t>WindowsByteList</w:t>
      </w:r>
      <w:r w:rsidRPr="007A5FFB">
        <w:rPr>
          <w:highlight w:val="white"/>
        </w:rPr>
        <w:t>(List&lt;byte&gt; byteList,</w:t>
      </w:r>
    </w:p>
    <w:p w14:paraId="49CF95AF" w14:textId="33DA93D3" w:rsidR="007A5FFB" w:rsidRPr="007A5FFB" w:rsidRDefault="00EF6967" w:rsidP="007A5FFB">
      <w:pPr>
        <w:pStyle w:val="Code"/>
        <w:rPr>
          <w:highlight w:val="white"/>
        </w:rPr>
      </w:pPr>
      <w:r>
        <w:rPr>
          <w:highlight w:val="white"/>
        </w:rPr>
        <w:t xml:space="preserve">          </w:t>
      </w:r>
      <w:r w:rsidR="007A5FFB" w:rsidRPr="007A5FFB">
        <w:rPr>
          <w:highlight w:val="white"/>
        </w:rPr>
        <w:t xml:space="preserve">                       IDictionary&lt;int,string&gt; accessMap,</w:t>
      </w:r>
    </w:p>
    <w:p w14:paraId="13FB4133" w14:textId="77777777" w:rsidR="00EF6967" w:rsidRDefault="007A5FFB" w:rsidP="007A5FFB">
      <w:pPr>
        <w:pStyle w:val="Code"/>
        <w:rPr>
          <w:highlight w:val="white"/>
        </w:rPr>
      </w:pPr>
      <w:r w:rsidRPr="007A5FFB">
        <w:rPr>
          <w:highlight w:val="white"/>
        </w:rPr>
        <w:t xml:space="preserve">          </w:t>
      </w:r>
      <w:r w:rsidR="00EF6967">
        <w:rPr>
          <w:highlight w:val="white"/>
        </w:rPr>
        <w:t xml:space="preserve">          </w:t>
      </w:r>
      <w:r w:rsidRPr="007A5FFB">
        <w:rPr>
          <w:highlight w:val="white"/>
        </w:rPr>
        <w:t xml:space="preserve">             IDictionary&lt;int,string&gt; callMap,</w:t>
      </w:r>
    </w:p>
    <w:p w14:paraId="3BAE499E" w14:textId="515242A1" w:rsidR="007A5FFB" w:rsidRPr="007A5FFB" w:rsidRDefault="00EF6967" w:rsidP="007A5FFB">
      <w:pPr>
        <w:pStyle w:val="Code"/>
        <w:rPr>
          <w:highlight w:val="white"/>
        </w:rPr>
      </w:pPr>
      <w:r>
        <w:rPr>
          <w:highlight w:val="white"/>
        </w:rPr>
        <w:t xml:space="preserve">                                </w:t>
      </w:r>
      <w:r w:rsidR="007A5FFB" w:rsidRPr="007A5FFB">
        <w:rPr>
          <w:highlight w:val="white"/>
        </w:rPr>
        <w:t xml:space="preserve">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lastRenderedPageBreak/>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lastRenderedPageBreak/>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lastRenderedPageBreak/>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lastRenderedPageBreak/>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lastRenderedPageBreak/>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lastRenderedPageBreak/>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lastRenderedPageBreak/>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lastRenderedPageBreak/>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015FF" w:rsidRPr="003F7CF1" w:rsidRDefault="00A015F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015FF" w:rsidRPr="003F7CF1" w:rsidRDefault="00A015F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015FF" w:rsidRPr="003F7CF1" w:rsidRDefault="00A015F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015FF" w:rsidRPr="003F7CF1" w:rsidRDefault="00A015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015FF" w:rsidRPr="003F7CF1" w:rsidRDefault="00A015F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015FF" w:rsidRPr="003F7CF1" w:rsidRDefault="00A015F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015FF" w:rsidRPr="003F7CF1" w:rsidRDefault="00A015F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015FF" w:rsidRPr="003F7CF1" w:rsidRDefault="00A015F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015FF" w:rsidRPr="003F7CF1" w:rsidRDefault="00A015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015FF" w:rsidRPr="003F7CF1" w:rsidRDefault="00A015FF"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015FF" w:rsidRPr="003F7CF1" w:rsidRDefault="00A015F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015FF" w:rsidRPr="003F7CF1" w:rsidRDefault="00A015FF"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015FF" w:rsidRPr="003F7CF1" w:rsidRDefault="00A015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015FF" w:rsidRPr="003F7CF1" w:rsidRDefault="00A015F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015FF" w:rsidRPr="003F7CF1" w:rsidRDefault="00A015FF"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015FF" w:rsidRPr="003F7CF1" w:rsidRDefault="00A015FF"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015FF" w:rsidRPr="003F7CF1" w:rsidRDefault="00A015FF"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015FF" w:rsidRPr="003F7CF1" w:rsidRDefault="00A015F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015FF" w:rsidRPr="003F7CF1" w:rsidRDefault="00A015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015FF" w:rsidRPr="003F7CF1" w:rsidRDefault="00A015F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015FF" w:rsidRPr="003F7CF1" w:rsidRDefault="00A015F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015FF" w:rsidRPr="003F7CF1" w:rsidRDefault="00A015F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015FF" w:rsidRPr="003F7CF1" w:rsidRDefault="00A015F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015FF" w:rsidRPr="003F7CF1" w:rsidRDefault="00A015F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015FF" w:rsidRPr="003F7CF1" w:rsidRDefault="00A015F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015FF" w:rsidRPr="003F7CF1" w:rsidRDefault="00A015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015FF" w:rsidRPr="003F7CF1" w:rsidRDefault="00A015FF"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015FF" w:rsidRPr="003F7CF1" w:rsidRDefault="00A015FF"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015FF" w:rsidRPr="003F7CF1" w:rsidRDefault="00A015FF"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015FF" w:rsidRPr="003F7CF1" w:rsidRDefault="00A015FF"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015FF" w:rsidRPr="003F7CF1" w:rsidRDefault="00A015FF"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015FF" w:rsidRPr="003F7CF1" w:rsidRDefault="00A015FF"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015FF" w:rsidRPr="003F7CF1" w:rsidRDefault="00A015FF"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015FF" w:rsidRPr="003F7CF1" w:rsidRDefault="00A015F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015FF" w:rsidRPr="003F7CF1" w:rsidRDefault="00A015F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A015FF" w:rsidRPr="003F7CF1" w:rsidRDefault="00A015F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015FF" w:rsidRPr="003F7CF1" w:rsidRDefault="00A015F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015FF" w:rsidRPr="003F7CF1" w:rsidRDefault="00A015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015FF" w:rsidRPr="003F7CF1" w:rsidRDefault="00A015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015FF" w:rsidRPr="003F7CF1" w:rsidRDefault="00A015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015FF" w:rsidRPr="003F7CF1" w:rsidRDefault="00A015F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015FF" w:rsidRPr="003F7CF1" w:rsidRDefault="00A015F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015FF" w:rsidRPr="003F7CF1" w:rsidRDefault="00A015F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015FF" w:rsidRPr="003F7CF1" w:rsidRDefault="00A015F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015FF" w:rsidRPr="003F7CF1" w:rsidRDefault="00A015F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015FF" w:rsidRPr="003F7CF1" w:rsidRDefault="00A015F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015FF" w:rsidRPr="003F7CF1" w:rsidRDefault="00A015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015FF" w:rsidRPr="003F7CF1" w:rsidRDefault="00A015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015FF" w:rsidRPr="003F7CF1" w:rsidRDefault="00A015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015FF" w:rsidRPr="003F7CF1" w:rsidRDefault="00A015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015FF" w:rsidRPr="003F7CF1" w:rsidRDefault="00A015F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015FF" w:rsidRPr="003F7CF1" w:rsidRDefault="00A015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015FF" w:rsidRPr="003F7CF1" w:rsidRDefault="00A015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015FF" w:rsidRPr="003F7CF1" w:rsidRDefault="00A015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015FF" w:rsidRPr="003F7CF1" w:rsidRDefault="00A015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015FF" w:rsidRPr="003F7CF1" w:rsidRDefault="00A015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015FF" w:rsidRPr="003F7CF1" w:rsidRDefault="00A015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015FF" w:rsidRPr="003F7CF1" w:rsidRDefault="00A015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015FF" w:rsidRPr="003F7CF1" w:rsidRDefault="00A015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015FF" w:rsidRPr="003F7CF1" w:rsidRDefault="00A015F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015FF" w:rsidRPr="003F7CF1" w:rsidRDefault="00A015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015FF" w:rsidRPr="003F7CF1" w:rsidRDefault="00A015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015FF" w:rsidRPr="003F7CF1" w:rsidRDefault="00A015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015FF" w:rsidRPr="003F7CF1" w:rsidRDefault="00A015FF"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015FF" w:rsidRPr="003F7CF1" w:rsidRDefault="00A015FF"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015FF" w:rsidRPr="003F7CF1" w:rsidRDefault="00A015FF"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015FF" w:rsidRPr="003F7CF1" w:rsidRDefault="00A015FF"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015FF" w:rsidRPr="003F7CF1" w:rsidRDefault="00A015FF"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015FF" w:rsidRPr="003F7CF1" w:rsidRDefault="00A015FF"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015FF" w:rsidRPr="003F7CF1" w:rsidRDefault="00A015FF"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015FF" w:rsidRPr="003F7CF1" w:rsidRDefault="00A015FF"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015FF" w:rsidRPr="003F7CF1" w:rsidRDefault="00A015FF"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015FF" w:rsidRPr="003F7CF1" w:rsidRDefault="00A015FF"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015FF" w:rsidRPr="003F7CF1" w:rsidRDefault="00A015FF"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015FF" w:rsidRPr="003F7CF1" w:rsidRDefault="00A015FF"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015FF" w:rsidRPr="003F7CF1" w:rsidRDefault="00A015FF"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015FF" w:rsidRPr="003F7CF1" w:rsidRDefault="00A015FF"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015FF" w:rsidRPr="003F7CF1" w:rsidRDefault="00A015FF"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015FF" w:rsidRPr="003F7CF1" w:rsidRDefault="00A015FF"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015FF" w:rsidRPr="003F7CF1" w:rsidRDefault="00A015FF"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015FF" w:rsidRPr="003F7CF1" w:rsidRDefault="00A015FF"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015FF" w:rsidRPr="003F7CF1" w:rsidRDefault="00A015FF"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015FF" w:rsidRPr="003F7CF1" w:rsidRDefault="00A015FF"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015FF" w:rsidRPr="003F7CF1" w:rsidRDefault="00A015FF"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015FF" w:rsidRPr="003F7CF1" w:rsidRDefault="00A015FF"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015FF" w:rsidRPr="003F7CF1" w:rsidRDefault="00A015FF"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015FF" w:rsidRPr="003F7CF1" w:rsidRDefault="00A015FF"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015FF" w:rsidRPr="003F7CF1" w:rsidRDefault="00A015FF"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015FF" w:rsidRPr="003F7CF1" w:rsidRDefault="00A015FF"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015FF" w:rsidRPr="003F7CF1" w:rsidRDefault="00A015F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015FF" w:rsidRPr="003F7CF1" w:rsidRDefault="00A015F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015FF" w:rsidRPr="003F7CF1" w:rsidRDefault="00A015F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015FF" w:rsidRPr="003F7CF1" w:rsidRDefault="00A015F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015FF" w:rsidRPr="003F7CF1" w:rsidRDefault="00A015F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015FF" w:rsidRPr="003F7CF1" w:rsidRDefault="00A015F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015FF" w:rsidRPr="003F7CF1" w:rsidRDefault="00A015F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015FF" w:rsidRPr="003F7CF1" w:rsidRDefault="00A015FF"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015FF" w:rsidRPr="003F7CF1" w:rsidRDefault="00A015FF"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015FF" w:rsidRPr="003F7CF1" w:rsidRDefault="00A015FF"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015FF" w:rsidRPr="003F7CF1" w:rsidRDefault="00A015FF"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015FF" w:rsidRPr="003F7CF1" w:rsidRDefault="00A015FF"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015FF" w:rsidRPr="003F7CF1" w:rsidRDefault="00A015F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015FF" w:rsidRPr="003F7CF1" w:rsidRDefault="00A015F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015FF" w:rsidRPr="003F7CF1" w:rsidRDefault="00A015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015FF" w:rsidRPr="003F7CF1" w:rsidRDefault="00A015F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015FF" w:rsidRPr="003F7CF1" w:rsidRDefault="00A015F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015FF" w:rsidRPr="003F7CF1" w:rsidRDefault="00A015FF"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015FF" w:rsidRPr="003F7CF1" w:rsidRDefault="00A015FF"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015FF" w:rsidRPr="003F7CF1" w:rsidRDefault="00A015FF"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015FF" w:rsidRPr="003F7CF1" w:rsidRDefault="00A015F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015FF" w:rsidRPr="003F7CF1" w:rsidRDefault="00A015F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015FF" w:rsidRPr="003F7CF1" w:rsidRDefault="00A015F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015FF" w:rsidRPr="003F7CF1" w:rsidRDefault="00A015F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015FF" w:rsidRPr="003F7CF1" w:rsidRDefault="00A015F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015FF" w:rsidRPr="003F7CF1" w:rsidRDefault="00A015F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015FF" w:rsidRPr="003F7CF1" w:rsidRDefault="00A015F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015FF" w:rsidRPr="003F7CF1" w:rsidRDefault="00A015FF"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015FF" w:rsidRPr="003F7CF1" w:rsidRDefault="00A015FF"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015FF" w:rsidRPr="003F7CF1" w:rsidRDefault="00A015FF"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015FF" w:rsidRPr="003F7CF1" w:rsidRDefault="00A015FF"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015FF" w:rsidRPr="003F7CF1" w:rsidRDefault="00A015FF"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015FF" w:rsidRPr="003F7CF1" w:rsidRDefault="00A015FF"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015FF" w:rsidRPr="003F7CF1" w:rsidRDefault="00A015F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015FF" w:rsidRPr="003F7CF1" w:rsidRDefault="00A015F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015FF" w:rsidRPr="003F7CF1" w:rsidRDefault="00A015F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015FF" w:rsidRPr="003F7CF1" w:rsidRDefault="00A015F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015FF" w:rsidRPr="003F7CF1" w:rsidRDefault="00A015F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015FF" w:rsidRPr="003F7CF1" w:rsidRDefault="00A015FF"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015FF" w:rsidRPr="003F7CF1" w:rsidRDefault="00A015FF"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015FF" w:rsidRPr="003F7CF1" w:rsidRDefault="00A015F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015FF" w:rsidRPr="003F7CF1" w:rsidRDefault="00A015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015FF" w:rsidRPr="003F7CF1" w:rsidRDefault="00A015FF"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015FF" w:rsidRPr="003F7CF1" w:rsidRDefault="00A015FF"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015FF" w:rsidRPr="003F7CF1" w:rsidRDefault="00A015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015FF" w:rsidRPr="003F7CF1" w:rsidRDefault="00A015F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015FF" w:rsidRPr="003F7CF1" w:rsidRDefault="00A015F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015FF" w:rsidRPr="003F7CF1" w:rsidRDefault="00A015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015FF" w:rsidRPr="003F7CF1" w:rsidRDefault="00A015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015FF" w:rsidRPr="003F7CF1" w:rsidRDefault="00A015F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015FF" w:rsidRPr="003F7CF1" w:rsidRDefault="00A015FF"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015FF" w:rsidRPr="003F7CF1" w:rsidRDefault="00A015FF"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015FF" w:rsidRPr="003F7CF1" w:rsidRDefault="00A015FF"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015FF" w:rsidRPr="003F7CF1" w:rsidRDefault="00A015FF"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015FF" w:rsidRPr="003F7CF1" w:rsidRDefault="00A015FF"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015FF" w:rsidRPr="003F7CF1" w:rsidRDefault="00A015FF"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015FF" w:rsidRPr="003F7CF1" w:rsidRDefault="00A015F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015FF" w:rsidRPr="003F7CF1" w:rsidRDefault="00A015F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015FF" w:rsidRPr="003F7CF1" w:rsidRDefault="00A015F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015FF" w:rsidRPr="003F7CF1" w:rsidRDefault="00A015F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015FF" w:rsidRPr="003F7CF1" w:rsidRDefault="00A015F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015FF" w:rsidRPr="003F7CF1" w:rsidRDefault="00A015FF"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015FF" w:rsidRPr="003F7CF1" w:rsidRDefault="00A015FF"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015FF" w:rsidRPr="003F7CF1" w:rsidRDefault="00A015FF"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015FF" w:rsidRPr="003F7CF1" w:rsidRDefault="00A015FF"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015FF" w:rsidRPr="003F7CF1" w:rsidRDefault="00A015F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015FF" w:rsidRPr="003F7CF1" w:rsidRDefault="00A015F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015FF" w:rsidRPr="003F7CF1" w:rsidRDefault="00A015FF"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015FF" w:rsidRPr="003F7CF1" w:rsidRDefault="00A015FF"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015FF" w:rsidRPr="003F7CF1" w:rsidRDefault="00A015FF"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015FF" w:rsidRPr="003F7CF1" w:rsidRDefault="00A015F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015FF" w:rsidRPr="003F7CF1" w:rsidRDefault="00A015FF"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015FF" w:rsidRPr="003F7CF1" w:rsidRDefault="00A015F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015FF" w:rsidRPr="003F7CF1" w:rsidRDefault="00A015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015FF" w:rsidRPr="003F7CF1" w:rsidRDefault="00A015F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015FF" w:rsidRPr="003F7CF1" w:rsidRDefault="00A015F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015FF" w:rsidRPr="003F7CF1" w:rsidRDefault="00A015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015FF" w:rsidRPr="003F7CF1" w:rsidRDefault="00A015F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015FF" w:rsidRPr="003F7CF1" w:rsidRDefault="00A015FF"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015FF" w:rsidRPr="003F7CF1" w:rsidRDefault="00A015FF"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015FF" w:rsidRPr="003F7CF1" w:rsidRDefault="00A015FF"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015FF" w:rsidRPr="003F7CF1" w:rsidRDefault="00A015FF"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015FF" w:rsidRPr="003F7CF1" w:rsidRDefault="00A015FF"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015FF" w:rsidRPr="003F7CF1" w:rsidRDefault="00A015FF"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015FF" w:rsidRPr="003F7CF1" w:rsidRDefault="00A015FF"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015FF" w:rsidRPr="003F7CF1" w:rsidRDefault="00A015FF"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015FF" w:rsidRPr="003F7CF1" w:rsidRDefault="00A015FF"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015FF" w:rsidRPr="003F7CF1" w:rsidRDefault="00A015FF"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015FF" w:rsidRPr="003F7CF1" w:rsidRDefault="00A015FF"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015FF" w:rsidRPr="003F7CF1" w:rsidRDefault="00A015FF"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015FF" w:rsidRPr="003F7CF1" w:rsidRDefault="00A015FF"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015FF" w:rsidRPr="003F7CF1" w:rsidRDefault="00A015F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19136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015FF" w:rsidRPr="003F7CF1" w:rsidRDefault="00A015F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015FF" w:rsidRPr="003F7CF1" w:rsidRDefault="00A015F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015FF" w:rsidRPr="003F7CF1" w:rsidRDefault="00A015F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015FF" w:rsidRPr="003F7CF1" w:rsidRDefault="00A015F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191364"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015FF" w:rsidRPr="003F7CF1" w:rsidRDefault="00A015FF"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015FF" w:rsidRPr="003F7CF1" w:rsidRDefault="00A015FF"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015FF" w:rsidRPr="003F7CF1" w:rsidRDefault="00A015F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015FF" w:rsidRPr="003F7CF1" w:rsidRDefault="00A015F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015FF" w:rsidRPr="003F7CF1" w:rsidRDefault="00A015F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015FF" w:rsidRPr="003F7CF1" w:rsidRDefault="00A015F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015FF" w:rsidRPr="003F7CF1" w:rsidRDefault="00A015F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015FF" w:rsidRPr="003F7CF1" w:rsidRDefault="00A015F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015FF" w:rsidRPr="003F7CF1" w:rsidRDefault="00A015F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015FF" w:rsidRPr="003F7CF1" w:rsidRDefault="00A015F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015FF" w:rsidRPr="003F7CF1" w:rsidRDefault="00A015F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015FF" w:rsidRPr="003F7CF1" w:rsidRDefault="00A015F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015FF" w:rsidRPr="003F7CF1" w:rsidRDefault="00A015FF"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015FF" w:rsidRPr="003F7CF1" w:rsidRDefault="00A015FF"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015FF" w:rsidRPr="003F7CF1" w:rsidRDefault="00A015FF"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015FF" w:rsidRPr="003F7CF1" w:rsidRDefault="00A015FF"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015FF" w:rsidRPr="003F7CF1" w:rsidRDefault="00A015FF"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015FF" w:rsidRPr="003F7CF1" w:rsidRDefault="00A015FF"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015FF" w:rsidRPr="003F7CF1" w:rsidRDefault="00A015FF"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015FF" w:rsidRPr="003F7CF1" w:rsidRDefault="00A015FF"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015FF" w:rsidRPr="003F7CF1" w:rsidRDefault="00A015FF"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015FF" w:rsidRPr="003F7CF1" w:rsidRDefault="00A015FF"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19135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19136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015FF" w:rsidRPr="003F7CF1" w:rsidRDefault="00A015F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015FF" w:rsidRPr="003F7CF1" w:rsidRDefault="00A015F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015FF" w:rsidRPr="003F7CF1" w:rsidRDefault="00A015F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015FF" w:rsidRPr="003F7CF1" w:rsidRDefault="00A015F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015FF" w:rsidRPr="003F7CF1" w:rsidRDefault="00A015FF"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015FF" w:rsidRPr="003F7CF1" w:rsidRDefault="00A015F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015FF" w:rsidRPr="003F7CF1" w:rsidRDefault="00A015F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015FF" w:rsidRPr="003F7CF1" w:rsidRDefault="00A015F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015FF" w:rsidRPr="003F7CF1" w:rsidRDefault="00A015F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015FF" w:rsidRPr="003F7CF1" w:rsidRDefault="00A015FF"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015FF" w:rsidRPr="003F7CF1" w:rsidRDefault="00A015FF"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015FF" w:rsidRPr="003F7CF1" w:rsidRDefault="00A015F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015FF" w:rsidRPr="003F7CF1" w:rsidRDefault="00A015F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015FF" w:rsidRPr="003F7CF1" w:rsidRDefault="00A015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015FF" w:rsidRPr="003F7CF1" w:rsidRDefault="00A015F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015FF" w:rsidRPr="003F7CF1" w:rsidRDefault="00A015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015FF" w:rsidRPr="003F7CF1" w:rsidRDefault="00A015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015FF" w:rsidRPr="003F7CF1" w:rsidRDefault="00A015F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015FF" w:rsidRPr="003F7CF1" w:rsidRDefault="00A015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015FF" w:rsidRPr="003F7CF1" w:rsidRDefault="00A015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015FF" w:rsidRPr="003F7CF1" w:rsidRDefault="00A015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015FF" w:rsidRPr="003F7CF1" w:rsidRDefault="00A015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015FF" w:rsidRPr="003F7CF1" w:rsidRDefault="00A015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015FF" w:rsidRPr="003F7CF1" w:rsidRDefault="00A015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015FF" w:rsidRPr="003F7CF1" w:rsidRDefault="00A015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015FF" w:rsidRPr="003F7CF1" w:rsidRDefault="00A015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015FF" w:rsidRPr="003F7CF1" w:rsidRDefault="00A015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015FF" w:rsidRPr="003F7CF1" w:rsidRDefault="00A015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015FF" w:rsidRPr="003F7CF1" w:rsidRDefault="00A015FF"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015FF" w:rsidRPr="003F7CF1" w:rsidRDefault="00A015FF"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015FF" w:rsidRPr="003F7CF1" w:rsidRDefault="00A015FF"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015FF" w:rsidRPr="003F7CF1" w:rsidRDefault="00A015FF"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015FF" w:rsidRPr="003F7CF1" w:rsidRDefault="00A015FF"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015FF" w:rsidRPr="003F7CF1" w:rsidRDefault="00A015FF"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015FF" w:rsidRPr="003F7CF1" w:rsidRDefault="00A015FF"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015FF" w:rsidRPr="003F7CF1" w:rsidRDefault="00A015FF"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015FF" w:rsidRPr="003F7CF1" w:rsidRDefault="00A015FF"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015FF" w:rsidRPr="003F7CF1" w:rsidRDefault="00A015FF"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015FF" w:rsidRPr="003F7CF1" w:rsidRDefault="00A015FF"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015FF" w:rsidRPr="003F7CF1" w:rsidRDefault="00A015FF"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015FF" w:rsidRPr="003F7CF1" w:rsidRDefault="00A015FF"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015FF" w:rsidRPr="003F7CF1" w:rsidRDefault="00A015FF"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015FF" w:rsidRPr="003F7CF1" w:rsidRDefault="00A015FF"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015FF" w:rsidRPr="003F7CF1" w:rsidRDefault="00A015FF"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015FF" w:rsidRPr="003F7CF1" w:rsidRDefault="00A015FF"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015FF" w:rsidRPr="003F7CF1" w:rsidRDefault="00A015FF"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015FF" w:rsidRPr="003F7CF1" w:rsidRDefault="00A015FF"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015FF" w:rsidRPr="003F7CF1" w:rsidRDefault="00A015FF"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015FF" w:rsidRPr="003F7CF1" w:rsidRDefault="00A015FF"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015FF" w:rsidRPr="003F7CF1" w:rsidRDefault="00A015FF"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015FF" w:rsidRPr="003F7CF1" w:rsidRDefault="00A015FF"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015FF" w:rsidRPr="003F7CF1" w:rsidRDefault="00A015FF"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015FF" w:rsidRPr="003F7CF1" w:rsidRDefault="00A015FF"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015FF" w:rsidRPr="003F7CF1" w:rsidRDefault="00A015FF"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015FF" w:rsidRPr="003F7CF1" w:rsidRDefault="00A015F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015FF" w:rsidRPr="003F7CF1" w:rsidRDefault="00A015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015FF" w:rsidRPr="003F7CF1" w:rsidRDefault="00A015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015FF" w:rsidRPr="003F7CF1" w:rsidRDefault="00A015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015FF" w:rsidRPr="003F7CF1" w:rsidRDefault="00A015F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015FF" w:rsidRPr="003F7CF1" w:rsidRDefault="00A015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015FF" w:rsidRPr="003F7CF1" w:rsidRDefault="00A015F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015FF" w:rsidRPr="003F7CF1" w:rsidRDefault="00A015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015FF" w:rsidRPr="003F7CF1" w:rsidRDefault="00A015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015FF" w:rsidRPr="003F7CF1" w:rsidRDefault="00A015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015FF" w:rsidRPr="003F7CF1" w:rsidRDefault="00A015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015FF" w:rsidRPr="003F7CF1" w:rsidRDefault="00A015F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015FF" w:rsidRPr="003F7CF1" w:rsidRDefault="00A015F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015FF" w:rsidRPr="003F7CF1" w:rsidRDefault="00A015F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015FF" w:rsidRPr="003F7CF1" w:rsidRDefault="00A015F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015FF" w:rsidRPr="003F7CF1" w:rsidRDefault="00A015F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015FF" w:rsidRPr="003F7CF1" w:rsidRDefault="00A015F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015FF" w:rsidRPr="003F7CF1" w:rsidRDefault="00A015F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015FF" w:rsidRPr="003F7CF1" w:rsidRDefault="00A015F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015FF" w:rsidRPr="003F7CF1" w:rsidRDefault="00A015F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015FF" w:rsidRPr="003F7CF1" w:rsidRDefault="00A015FF"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015FF" w:rsidRPr="003F7CF1" w:rsidRDefault="00A015FF"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015FF" w:rsidRPr="003F7CF1" w:rsidRDefault="00A015FF"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015FF" w:rsidRPr="003F7CF1" w:rsidRDefault="00A015FF"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015FF" w:rsidRPr="003F7CF1" w:rsidRDefault="00A015FF"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015FF" w:rsidRPr="003F7CF1" w:rsidRDefault="00A015FF"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015FF" w:rsidRPr="003F7CF1" w:rsidRDefault="00A015FF"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015FF" w:rsidRPr="003F7CF1" w:rsidRDefault="00A015FF"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015FF" w:rsidRPr="003F7CF1" w:rsidRDefault="00A015FF"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015FF" w:rsidRPr="003F7CF1" w:rsidRDefault="00A015FF"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015FF" w:rsidRPr="003F7CF1" w:rsidRDefault="00A015FF"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015FF" w:rsidRPr="003F7CF1" w:rsidRDefault="00A015FF"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015FF" w:rsidRPr="003F7CF1" w:rsidRDefault="00A015FF"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015FF" w:rsidRPr="003F7CF1" w:rsidRDefault="00A015FF"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015FF" w:rsidRPr="003F7CF1" w:rsidRDefault="00A015FF"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015FF" w:rsidRPr="003F7CF1" w:rsidRDefault="00A015FF"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015FF" w:rsidRPr="003F7CF1" w:rsidRDefault="00A015FF"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015FF" w:rsidRPr="003F7CF1" w:rsidRDefault="00A015FF"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015FF" w:rsidRPr="003F7CF1" w:rsidRDefault="00A015FF"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015FF" w:rsidRPr="003F7CF1" w:rsidRDefault="00A015FF"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015FF" w:rsidRPr="003F7CF1" w:rsidRDefault="00A015FF"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015FF" w:rsidRPr="003F7CF1" w:rsidRDefault="00A015FF"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015FF" w:rsidRPr="003F7CF1" w:rsidRDefault="00A015FF"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015FF" w:rsidRPr="003F7CF1" w:rsidRDefault="00A015FF"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015FF" w:rsidRPr="003F7CF1" w:rsidRDefault="00A015FF"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015FF" w:rsidRPr="003F7CF1" w:rsidRDefault="00A015FF"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015FF" w:rsidRPr="003F7CF1" w:rsidRDefault="00A015FF"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015FF" w:rsidRPr="003F7CF1" w:rsidRDefault="00A015FF"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015FF" w:rsidRPr="003F7CF1" w:rsidRDefault="00A015FF"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015FF" w:rsidRPr="003F7CF1" w:rsidRDefault="00A015FF"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015FF" w:rsidRPr="003F7CF1" w:rsidRDefault="00A015FF"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19136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19136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19136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015FF" w:rsidRPr="003F7CF1" w:rsidRDefault="00A015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015FF" w:rsidRPr="003F7CF1" w:rsidRDefault="00A015F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015FF" w:rsidRPr="003F7CF1" w:rsidRDefault="00A015F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015FF" w:rsidRPr="003F7CF1" w:rsidRDefault="00A015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015FF" w:rsidRPr="003F7CF1" w:rsidRDefault="00A015F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015FF" w:rsidRPr="003F7CF1" w:rsidRDefault="00A015F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015FF" w:rsidRPr="003F7CF1" w:rsidRDefault="00A015F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015FF" w:rsidRPr="003F7CF1" w:rsidRDefault="00A015F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015FF" w:rsidRPr="003F7CF1" w:rsidRDefault="00A015F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015FF" w:rsidRPr="003F7CF1" w:rsidRDefault="00A015F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015FF" w:rsidRPr="003F7CF1" w:rsidRDefault="00A015FF"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015FF" w:rsidRPr="003F7CF1" w:rsidRDefault="00A015FF"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015FF" w:rsidRPr="003F7CF1" w:rsidRDefault="00A015FF"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015FF" w:rsidRPr="003F7CF1" w:rsidRDefault="00A015FF"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015FF" w:rsidRPr="003F7CF1" w:rsidRDefault="00A015FF"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015FF" w:rsidRPr="003F7CF1" w:rsidRDefault="00A015FF"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015FF" w:rsidRPr="003F7CF1" w:rsidRDefault="00A015FF"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015FF" w:rsidRPr="003F7CF1" w:rsidRDefault="00A015FF"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015FF" w:rsidRPr="003F7CF1" w:rsidRDefault="00A015FF"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015FF" w:rsidRPr="003F7CF1" w:rsidRDefault="00A015FF"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015FF" w:rsidRPr="003F7CF1" w:rsidRDefault="00A015FF"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015FF" w:rsidRPr="003F7CF1" w:rsidRDefault="00A015FF"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015FF" w:rsidRPr="003F7CF1" w:rsidRDefault="00A015F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015FF" w:rsidRPr="003F7CF1" w:rsidRDefault="00A015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015FF" w:rsidRPr="003F7CF1" w:rsidRDefault="00A015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015FF" w:rsidRPr="003F7CF1" w:rsidRDefault="00A015F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015FF" w:rsidRPr="003F7CF1" w:rsidRDefault="00A015FF" w:rsidP="00E80032">
                              <w:pPr>
                                <w:pStyle w:val="SourceCodeBoxText"/>
                                <w:rPr>
                                  <w:sz w:val="19"/>
                                  <w:szCs w:val="19"/>
                                  <w:lang w:val="en-US"/>
                                </w:rPr>
                              </w:pPr>
                              <w:r w:rsidRPr="003F7CF1">
                                <w:rPr>
                                  <w:sz w:val="19"/>
                                  <w:szCs w:val="19"/>
                                  <w:lang w:val="en-US"/>
                                </w:rPr>
                                <w:t>push 1</w:t>
                              </w:r>
                            </w:p>
                            <w:p w14:paraId="3C159322" w14:textId="77777777" w:rsidR="00A015FF" w:rsidRPr="003F7CF1" w:rsidRDefault="00A015FF" w:rsidP="00E80032">
                              <w:pPr>
                                <w:pStyle w:val="SourceCodeBoxText"/>
                                <w:rPr>
                                  <w:sz w:val="19"/>
                                  <w:szCs w:val="19"/>
                                  <w:lang w:val="en-US"/>
                                </w:rPr>
                              </w:pPr>
                              <w:r w:rsidRPr="003F7CF1">
                                <w:rPr>
                                  <w:sz w:val="19"/>
                                  <w:szCs w:val="19"/>
                                  <w:lang w:val="en-US"/>
                                </w:rPr>
                                <w:t>push 2</w:t>
                              </w:r>
                            </w:p>
                            <w:p w14:paraId="22BA48C9" w14:textId="77777777" w:rsidR="00A015FF" w:rsidRPr="003F7CF1" w:rsidRDefault="00A015FF" w:rsidP="00E80032">
                              <w:pPr>
                                <w:pStyle w:val="SourceCodeBoxText"/>
                                <w:rPr>
                                  <w:sz w:val="19"/>
                                  <w:szCs w:val="19"/>
                                  <w:lang w:val="en-US"/>
                                </w:rPr>
                              </w:pPr>
                              <w:r w:rsidRPr="003F7CF1">
                                <w:rPr>
                                  <w:sz w:val="19"/>
                                  <w:szCs w:val="19"/>
                                  <w:lang w:val="en-US"/>
                                </w:rPr>
                                <w:t>push 3</w:t>
                              </w:r>
                            </w:p>
                            <w:p w14:paraId="5F86FACB"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015FF" w:rsidRPr="003F7CF1" w:rsidRDefault="00A015FF"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015FF" w:rsidRPr="003F7CF1" w:rsidRDefault="00A015FF"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015FF" w:rsidRPr="003F7CF1" w:rsidRDefault="00A015FF"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015FF" w:rsidRPr="003F7CF1" w:rsidRDefault="00A015FF" w:rsidP="00E80032">
                        <w:pPr>
                          <w:pStyle w:val="SourceCodeBoxText"/>
                          <w:rPr>
                            <w:sz w:val="19"/>
                            <w:szCs w:val="19"/>
                            <w:lang w:val="en-US"/>
                          </w:rPr>
                        </w:pPr>
                        <w:r w:rsidRPr="003F7CF1">
                          <w:rPr>
                            <w:sz w:val="19"/>
                            <w:szCs w:val="19"/>
                            <w:lang w:val="en-US"/>
                          </w:rPr>
                          <w:t>push 1</w:t>
                        </w:r>
                      </w:p>
                      <w:p w14:paraId="3C159322" w14:textId="77777777" w:rsidR="00A015FF" w:rsidRPr="003F7CF1" w:rsidRDefault="00A015FF" w:rsidP="00E80032">
                        <w:pPr>
                          <w:pStyle w:val="SourceCodeBoxText"/>
                          <w:rPr>
                            <w:sz w:val="19"/>
                            <w:szCs w:val="19"/>
                            <w:lang w:val="en-US"/>
                          </w:rPr>
                        </w:pPr>
                        <w:r w:rsidRPr="003F7CF1">
                          <w:rPr>
                            <w:sz w:val="19"/>
                            <w:szCs w:val="19"/>
                            <w:lang w:val="en-US"/>
                          </w:rPr>
                          <w:t>push 2</w:t>
                        </w:r>
                      </w:p>
                      <w:p w14:paraId="22BA48C9" w14:textId="77777777" w:rsidR="00A015FF" w:rsidRPr="003F7CF1" w:rsidRDefault="00A015FF" w:rsidP="00E80032">
                        <w:pPr>
                          <w:pStyle w:val="SourceCodeBoxText"/>
                          <w:rPr>
                            <w:sz w:val="19"/>
                            <w:szCs w:val="19"/>
                            <w:lang w:val="en-US"/>
                          </w:rPr>
                        </w:pPr>
                        <w:r w:rsidRPr="003F7CF1">
                          <w:rPr>
                            <w:sz w:val="19"/>
                            <w:szCs w:val="19"/>
                            <w:lang w:val="en-US"/>
                          </w:rPr>
                          <w:t>push 3</w:t>
                        </w:r>
                      </w:p>
                      <w:p w14:paraId="5F86FACB" w14:textId="77777777" w:rsidR="00A015FF" w:rsidRPr="003F7CF1" w:rsidRDefault="00A015F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015FF" w:rsidRPr="003F7CF1" w:rsidRDefault="00A015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015FF" w:rsidRPr="003F7CF1" w:rsidRDefault="00A015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015FF" w:rsidRPr="003F7CF1" w:rsidRDefault="00A015F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015FF" w:rsidRPr="003F7CF1" w:rsidRDefault="00A015F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015FF" w:rsidRPr="003F7CF1" w:rsidRDefault="00A015F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015FF" w:rsidRPr="003F7CF1" w:rsidRDefault="00A015F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015FF" w:rsidRPr="003F7CF1" w:rsidRDefault="00A015F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015FF" w:rsidRPr="003F7CF1" w:rsidRDefault="00A015FF"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015FF" w:rsidRPr="003F7CF1" w:rsidRDefault="00A015FF"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015FF" w:rsidRPr="003F7CF1" w:rsidRDefault="00A015FF"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015FF" w:rsidRPr="003F7CF1" w:rsidRDefault="00A015FF"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015FF" w:rsidRPr="003F7CF1" w:rsidRDefault="00A015FF"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015FF" w:rsidRPr="003F7CF1" w:rsidRDefault="00A015FF"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015FF" w:rsidRPr="003F7CF1" w:rsidRDefault="00A015FF"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015FF" w:rsidRPr="003F7CF1" w:rsidRDefault="00A015FF"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015FF" w:rsidRPr="003F7CF1" w:rsidRDefault="00A015FF"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015FF" w:rsidRPr="003F7CF1" w:rsidRDefault="00A015FF"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015FF" w:rsidRPr="003F7CF1" w:rsidRDefault="00A015FF"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015FF" w:rsidRPr="003F7CF1" w:rsidRDefault="00A015FF"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015FF" w:rsidRPr="003F7CF1" w:rsidRDefault="00A015F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015FF" w:rsidRPr="003F7CF1" w:rsidRDefault="00A015FF" w:rsidP="00E80032">
                              <w:pPr>
                                <w:pStyle w:val="SourceCodeBoxText"/>
                                <w:rPr>
                                  <w:sz w:val="19"/>
                                  <w:szCs w:val="19"/>
                                  <w:lang w:val="en-US"/>
                                </w:rPr>
                              </w:pPr>
                              <w:r w:rsidRPr="003F7CF1">
                                <w:rPr>
                                  <w:sz w:val="19"/>
                                  <w:szCs w:val="19"/>
                                  <w:lang w:val="en-US"/>
                                </w:rPr>
                                <w:t>3</w:t>
                              </w:r>
                            </w:p>
                            <w:p w14:paraId="40F6D3AC" w14:textId="77777777" w:rsidR="00A015FF" w:rsidRPr="003F7CF1" w:rsidRDefault="00A015F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015FF" w:rsidRPr="003F7CF1" w:rsidRDefault="00A015F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015FF" w:rsidRPr="003F7CF1" w:rsidRDefault="00A015F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015FF" w:rsidRPr="003F7CF1" w:rsidRDefault="00A015F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015FF" w:rsidRPr="003F7CF1" w:rsidRDefault="00A015F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015FF" w:rsidRPr="003F7CF1" w:rsidRDefault="00A015F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015FF" w:rsidRPr="003F7CF1" w:rsidRDefault="00A015F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015FF" w:rsidRPr="003F7CF1" w:rsidRDefault="00A015FF" w:rsidP="00E80032">
                        <w:pPr>
                          <w:pStyle w:val="SourceCodeBoxText"/>
                          <w:rPr>
                            <w:sz w:val="19"/>
                            <w:szCs w:val="19"/>
                            <w:lang w:val="en-US"/>
                          </w:rPr>
                        </w:pPr>
                        <w:r w:rsidRPr="003F7CF1">
                          <w:rPr>
                            <w:sz w:val="19"/>
                            <w:szCs w:val="19"/>
                            <w:lang w:val="en-US"/>
                          </w:rPr>
                          <w:t>3</w:t>
                        </w:r>
                      </w:p>
                      <w:p w14:paraId="40F6D3AC" w14:textId="77777777" w:rsidR="00A015FF" w:rsidRPr="003F7CF1" w:rsidRDefault="00A015FF"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015FF" w:rsidRPr="003F7CF1" w:rsidRDefault="00A015FF"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015FF" w:rsidRPr="003F7CF1" w:rsidRDefault="00A015FF"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015FF" w:rsidRPr="003F7CF1" w:rsidRDefault="00A015FF"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015FF" w:rsidRPr="003F7CF1" w:rsidRDefault="00A015FF"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015FF" w:rsidRPr="003F7CF1" w:rsidRDefault="00A015FF"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015FF" w:rsidRPr="003F7CF1" w:rsidRDefault="00A015FF"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015FF" w:rsidRPr="003F7CF1" w:rsidRDefault="00A015FF"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015FF" w:rsidRPr="003F7CF1" w:rsidRDefault="00A015FF"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015FF" w:rsidRPr="003F7CF1" w:rsidRDefault="00A015FF"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015FF" w:rsidRPr="003F7CF1" w:rsidRDefault="00A015FF"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015FF" w:rsidRPr="003F7CF1" w:rsidRDefault="00A015F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015FF" w:rsidRDefault="00A015FF" w:rsidP="005F7461">
                              <w:pPr>
                                <w:spacing w:before="60" w:after="0"/>
                                <w:jc w:val="center"/>
                                <w:rPr>
                                  <w:lang w:val="sv-SE"/>
                                </w:rPr>
                              </w:pPr>
                              <w:r>
                                <w:rPr>
                                  <w:lang w:val="sv-SE"/>
                                </w:rPr>
                                <w:t>Preprocessor</w:t>
                              </w:r>
                            </w:p>
                            <w:p w14:paraId="04F32221" w14:textId="77777777" w:rsidR="00A015FF" w:rsidRPr="00C7380D" w:rsidRDefault="00A015F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015FF" w:rsidRPr="008541FD" w:rsidRDefault="00A015FF" w:rsidP="005F7461">
                              <w:pPr>
                                <w:spacing w:before="60" w:after="0"/>
                                <w:jc w:val="center"/>
                              </w:pPr>
                              <w:r w:rsidRPr="008541FD">
                                <w:t>Source</w:t>
                              </w:r>
                              <w:r>
                                <w:t xml:space="preserve"> </w:t>
                              </w:r>
                              <w:r w:rsidRPr="008541FD">
                                <w:t>Code</w:t>
                              </w:r>
                            </w:p>
                            <w:p w14:paraId="4FCEAC5C" w14:textId="77777777" w:rsidR="00A015FF" w:rsidRDefault="00A015F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015FF" w:rsidRDefault="00A015F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015FF" w:rsidRDefault="00A015FF" w:rsidP="005F7461">
                              <w:pPr>
                                <w:pStyle w:val="Normalwebb"/>
                                <w:spacing w:before="60" w:line="256" w:lineRule="auto"/>
                                <w:jc w:val="center"/>
                              </w:pPr>
                              <w:r>
                                <w:rPr>
                                  <w:rFonts w:eastAsia="Calibri"/>
                                  <w:sz w:val="22"/>
                                  <w:szCs w:val="22"/>
                                  <w:lang w:val="en-US"/>
                                </w:rPr>
                                <w:t>Processed Code</w:t>
                              </w:r>
                            </w:p>
                            <w:p w14:paraId="14142DBC" w14:textId="77777777" w:rsidR="00A015FF" w:rsidRDefault="00A015F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015FF" w:rsidRDefault="00A015FF"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015FF" w:rsidRDefault="00A015FF" w:rsidP="005F7461">
                              <w:pPr>
                                <w:pStyle w:val="Normalwebb"/>
                                <w:spacing w:before="60" w:line="254" w:lineRule="auto"/>
                                <w:jc w:val="center"/>
                              </w:pPr>
                              <w:r>
                                <w:rPr>
                                  <w:rFonts w:eastAsia="Calibri"/>
                                  <w:sz w:val="22"/>
                                  <w:szCs w:val="22"/>
                                  <w:lang w:val="en-US"/>
                                </w:rPr>
                                <w:t>Syntax Tree</w:t>
                              </w:r>
                            </w:p>
                            <w:p w14:paraId="070DB26E" w14:textId="77777777" w:rsidR="00A015FF" w:rsidRDefault="00A015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015FF" w:rsidRDefault="00A015F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015FF" w:rsidRDefault="00A015FF" w:rsidP="005F7461">
                              <w:pPr>
                                <w:pStyle w:val="Normalwebb"/>
                                <w:spacing w:before="60" w:line="252" w:lineRule="auto"/>
                                <w:jc w:val="center"/>
                              </w:pPr>
                              <w:r>
                                <w:rPr>
                                  <w:rFonts w:eastAsia="Calibri"/>
                                  <w:sz w:val="22"/>
                                  <w:szCs w:val="22"/>
                                  <w:lang w:val="en-US"/>
                                </w:rPr>
                                <w:t>Optimized Syntax Tree</w:t>
                              </w:r>
                            </w:p>
                            <w:p w14:paraId="3315953C" w14:textId="77777777" w:rsidR="00A015FF" w:rsidRDefault="00A015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015FF" w:rsidRDefault="00A015F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015FF" w:rsidRDefault="00A015FF" w:rsidP="005F7461">
                              <w:pPr>
                                <w:pStyle w:val="Normalwebb"/>
                                <w:spacing w:before="60" w:line="252" w:lineRule="auto"/>
                                <w:jc w:val="center"/>
                              </w:pPr>
                              <w:r>
                                <w:rPr>
                                  <w:rFonts w:eastAsia="Calibri"/>
                                  <w:sz w:val="22"/>
                                  <w:szCs w:val="22"/>
                                  <w:lang w:val="en-US"/>
                                </w:rPr>
                                <w:t>Middle Code List</w:t>
                              </w:r>
                            </w:p>
                            <w:p w14:paraId="321C1BE9" w14:textId="77777777" w:rsidR="00A015FF" w:rsidRDefault="00A015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015FF" w:rsidRDefault="00A015FF" w:rsidP="005F7461">
                              <w:pPr>
                                <w:pStyle w:val="Normalwebb"/>
                                <w:spacing w:before="60" w:line="252" w:lineRule="auto"/>
                                <w:jc w:val="center"/>
                              </w:pPr>
                              <w:r>
                                <w:rPr>
                                  <w:rFonts w:eastAsia="Calibri"/>
                                  <w:sz w:val="22"/>
                                  <w:szCs w:val="22"/>
                                  <w:lang w:val="en-US"/>
                                </w:rPr>
                                <w:t>Optimized Middle Code List</w:t>
                              </w:r>
                            </w:p>
                            <w:p w14:paraId="4CF9CB98" w14:textId="77777777" w:rsidR="00A015FF" w:rsidRDefault="00A015F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015FF" w:rsidRDefault="00A015F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015FF" w:rsidRDefault="00A015F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015FF" w:rsidRDefault="00A015FF" w:rsidP="005F7461">
                        <w:pPr>
                          <w:spacing w:before="60" w:after="0"/>
                          <w:jc w:val="center"/>
                          <w:rPr>
                            <w:lang w:val="sv-SE"/>
                          </w:rPr>
                        </w:pPr>
                        <w:r>
                          <w:rPr>
                            <w:lang w:val="sv-SE"/>
                          </w:rPr>
                          <w:t>Preprocessor</w:t>
                        </w:r>
                      </w:p>
                      <w:p w14:paraId="04F32221" w14:textId="77777777" w:rsidR="00A015FF" w:rsidRPr="00C7380D" w:rsidRDefault="00A015FF"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015FF" w:rsidRPr="008541FD" w:rsidRDefault="00A015FF" w:rsidP="005F7461">
                        <w:pPr>
                          <w:spacing w:before="60" w:after="0"/>
                          <w:jc w:val="center"/>
                        </w:pPr>
                        <w:r w:rsidRPr="008541FD">
                          <w:t>Source</w:t>
                        </w:r>
                        <w:r>
                          <w:t xml:space="preserve"> </w:t>
                        </w:r>
                        <w:r w:rsidRPr="008541FD">
                          <w:t>Code</w:t>
                        </w:r>
                      </w:p>
                      <w:p w14:paraId="4FCEAC5C" w14:textId="77777777" w:rsidR="00A015FF" w:rsidRDefault="00A015FF"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015FF" w:rsidRDefault="00A015FF"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015FF" w:rsidRDefault="00A015FF" w:rsidP="005F7461">
                        <w:pPr>
                          <w:pStyle w:val="Normalwebb"/>
                          <w:spacing w:before="60" w:line="256" w:lineRule="auto"/>
                          <w:jc w:val="center"/>
                        </w:pPr>
                        <w:r>
                          <w:rPr>
                            <w:rFonts w:eastAsia="Calibri"/>
                            <w:sz w:val="22"/>
                            <w:szCs w:val="22"/>
                            <w:lang w:val="en-US"/>
                          </w:rPr>
                          <w:t>Processed Code</w:t>
                        </w:r>
                      </w:p>
                      <w:p w14:paraId="14142DBC" w14:textId="77777777" w:rsidR="00A015FF" w:rsidRDefault="00A015FF"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015FF" w:rsidRDefault="00A015FF"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015FF" w:rsidRDefault="00A015FF" w:rsidP="005F7461">
                        <w:pPr>
                          <w:pStyle w:val="Normalwebb"/>
                          <w:spacing w:before="60" w:line="254" w:lineRule="auto"/>
                          <w:jc w:val="center"/>
                        </w:pPr>
                        <w:r>
                          <w:rPr>
                            <w:rFonts w:eastAsia="Calibri"/>
                            <w:sz w:val="22"/>
                            <w:szCs w:val="22"/>
                            <w:lang w:val="en-US"/>
                          </w:rPr>
                          <w:t>Syntax Tree</w:t>
                        </w:r>
                      </w:p>
                      <w:p w14:paraId="070DB26E" w14:textId="77777777" w:rsidR="00A015FF" w:rsidRDefault="00A015FF"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015FF" w:rsidRDefault="00A015FF"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015FF" w:rsidRDefault="00A015FF" w:rsidP="005F7461">
                        <w:pPr>
                          <w:pStyle w:val="Normalwebb"/>
                          <w:spacing w:before="60" w:line="252" w:lineRule="auto"/>
                          <w:jc w:val="center"/>
                        </w:pPr>
                        <w:r>
                          <w:rPr>
                            <w:rFonts w:eastAsia="Calibri"/>
                            <w:sz w:val="22"/>
                            <w:szCs w:val="22"/>
                            <w:lang w:val="en-US"/>
                          </w:rPr>
                          <w:t>Optimized Syntax Tree</w:t>
                        </w:r>
                      </w:p>
                      <w:p w14:paraId="3315953C" w14:textId="77777777" w:rsidR="00A015FF" w:rsidRDefault="00A015FF"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015FF" w:rsidRDefault="00A015FF"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015FF" w:rsidRDefault="00A015FF" w:rsidP="005F7461">
                        <w:pPr>
                          <w:pStyle w:val="Normalwebb"/>
                          <w:spacing w:before="60" w:line="252" w:lineRule="auto"/>
                          <w:jc w:val="center"/>
                        </w:pPr>
                        <w:r>
                          <w:rPr>
                            <w:rFonts w:eastAsia="Calibri"/>
                            <w:sz w:val="22"/>
                            <w:szCs w:val="22"/>
                            <w:lang w:val="en-US"/>
                          </w:rPr>
                          <w:t>Middle Code List</w:t>
                        </w:r>
                      </w:p>
                      <w:p w14:paraId="321C1BE9" w14:textId="77777777" w:rsidR="00A015FF" w:rsidRDefault="00A015FF"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015FF" w:rsidRDefault="00A015FF" w:rsidP="005F7461">
                        <w:pPr>
                          <w:pStyle w:val="Normalwebb"/>
                          <w:spacing w:before="60" w:line="252" w:lineRule="auto"/>
                          <w:jc w:val="center"/>
                        </w:pPr>
                        <w:r>
                          <w:rPr>
                            <w:rFonts w:eastAsia="Calibri"/>
                            <w:sz w:val="22"/>
                            <w:szCs w:val="22"/>
                            <w:lang w:val="en-US"/>
                          </w:rPr>
                          <w:t>Optimized Middle Code List</w:t>
                        </w:r>
                      </w:p>
                      <w:p w14:paraId="4CF9CB98" w14:textId="77777777" w:rsidR="00A015FF" w:rsidRDefault="00A015FF"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015FF" w:rsidRDefault="00A015FF"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015FF" w:rsidRDefault="00A015FF"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015FF" w:rsidRDefault="00A015FF" w:rsidP="006F14D0">
                              <w:pPr>
                                <w:spacing w:before="60" w:after="0"/>
                                <w:jc w:val="center"/>
                                <w:rPr>
                                  <w:lang w:val="sv-SE"/>
                                </w:rPr>
                              </w:pPr>
                              <w:r>
                                <w:rPr>
                                  <w:lang w:val="sv-SE"/>
                                </w:rPr>
                                <w:t>Preprocessor</w:t>
                              </w:r>
                            </w:p>
                            <w:p w14:paraId="2CD90E0F" w14:textId="77777777" w:rsidR="00A015FF" w:rsidRPr="00C7380D" w:rsidRDefault="00A015F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015FF" w:rsidRPr="008541FD" w:rsidRDefault="00A015FF" w:rsidP="006F14D0">
                              <w:pPr>
                                <w:spacing w:before="60" w:after="0"/>
                                <w:jc w:val="center"/>
                              </w:pPr>
                              <w:r w:rsidRPr="008541FD">
                                <w:t>Source</w:t>
                              </w:r>
                              <w:r>
                                <w:t xml:space="preserve"> </w:t>
                              </w:r>
                              <w:r w:rsidRPr="008541FD">
                                <w:t>Code</w:t>
                              </w:r>
                            </w:p>
                            <w:p w14:paraId="1314F231" w14:textId="77777777" w:rsidR="00A015FF" w:rsidRDefault="00A015F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015FF" w:rsidRDefault="00A015F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015FF" w:rsidRDefault="00A015FF" w:rsidP="006F14D0">
                              <w:pPr>
                                <w:pStyle w:val="Normalwebb"/>
                                <w:spacing w:before="60" w:line="256" w:lineRule="auto"/>
                                <w:jc w:val="center"/>
                              </w:pPr>
                              <w:r>
                                <w:rPr>
                                  <w:rFonts w:eastAsia="Calibri"/>
                                  <w:sz w:val="22"/>
                                  <w:szCs w:val="22"/>
                                  <w:lang w:val="en-US"/>
                                </w:rPr>
                                <w:t>Processed Code</w:t>
                              </w:r>
                            </w:p>
                            <w:p w14:paraId="705B7689" w14:textId="77777777" w:rsidR="00A015FF" w:rsidRDefault="00A015F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015FF" w:rsidRDefault="00A015FF"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015FF" w:rsidRDefault="00A015FF" w:rsidP="006F14D0">
                              <w:pPr>
                                <w:pStyle w:val="Normalwebb"/>
                                <w:spacing w:before="60" w:line="254" w:lineRule="auto"/>
                                <w:jc w:val="center"/>
                              </w:pPr>
                              <w:r>
                                <w:rPr>
                                  <w:rFonts w:eastAsia="Calibri"/>
                                  <w:sz w:val="22"/>
                                  <w:szCs w:val="22"/>
                                  <w:lang w:val="en-US"/>
                                </w:rPr>
                                <w:t>Syntax Tree</w:t>
                              </w:r>
                            </w:p>
                            <w:p w14:paraId="20988EE2" w14:textId="77777777" w:rsidR="00A015FF" w:rsidRDefault="00A015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015FF" w:rsidRDefault="00A015F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015FF" w:rsidRDefault="00A015FF" w:rsidP="006F14D0">
                              <w:pPr>
                                <w:pStyle w:val="Normalwebb"/>
                                <w:spacing w:before="60" w:line="252" w:lineRule="auto"/>
                                <w:jc w:val="center"/>
                              </w:pPr>
                              <w:r>
                                <w:rPr>
                                  <w:rFonts w:eastAsia="Calibri"/>
                                  <w:sz w:val="22"/>
                                  <w:szCs w:val="22"/>
                                  <w:lang w:val="en-US"/>
                                </w:rPr>
                                <w:t>Optimized Syntax Tree</w:t>
                              </w:r>
                            </w:p>
                            <w:p w14:paraId="35223DB0" w14:textId="77777777" w:rsidR="00A015FF" w:rsidRDefault="00A015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015FF" w:rsidRDefault="00A015F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015FF" w:rsidRDefault="00A015FF" w:rsidP="006F14D0">
                              <w:pPr>
                                <w:pStyle w:val="Normalwebb"/>
                                <w:spacing w:before="60" w:line="252" w:lineRule="auto"/>
                                <w:jc w:val="center"/>
                              </w:pPr>
                              <w:r>
                                <w:rPr>
                                  <w:rFonts w:eastAsia="Calibri"/>
                                  <w:sz w:val="22"/>
                                  <w:szCs w:val="22"/>
                                  <w:lang w:val="en-US"/>
                                </w:rPr>
                                <w:t>Middle Code List</w:t>
                              </w:r>
                            </w:p>
                            <w:p w14:paraId="5410A942" w14:textId="77777777" w:rsidR="00A015FF" w:rsidRDefault="00A015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015FF" w:rsidRDefault="00A015FF" w:rsidP="006F14D0">
                              <w:pPr>
                                <w:pStyle w:val="Normalwebb"/>
                                <w:spacing w:before="60" w:line="252" w:lineRule="auto"/>
                                <w:jc w:val="center"/>
                              </w:pPr>
                              <w:r>
                                <w:rPr>
                                  <w:rFonts w:eastAsia="Calibri"/>
                                  <w:sz w:val="22"/>
                                  <w:szCs w:val="22"/>
                                  <w:lang w:val="en-US"/>
                                </w:rPr>
                                <w:t>Optimized Middle Code List</w:t>
                              </w:r>
                            </w:p>
                            <w:p w14:paraId="36F7A1DE" w14:textId="77777777" w:rsidR="00A015FF" w:rsidRDefault="00A015F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015FF" w:rsidRDefault="00A015F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015FF" w:rsidRDefault="00A015F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015FF" w:rsidRDefault="00A015FF" w:rsidP="006F14D0">
                        <w:pPr>
                          <w:spacing w:before="60" w:after="0"/>
                          <w:jc w:val="center"/>
                          <w:rPr>
                            <w:lang w:val="sv-SE"/>
                          </w:rPr>
                        </w:pPr>
                        <w:r>
                          <w:rPr>
                            <w:lang w:val="sv-SE"/>
                          </w:rPr>
                          <w:t>Preprocessor</w:t>
                        </w:r>
                      </w:p>
                      <w:p w14:paraId="2CD90E0F" w14:textId="77777777" w:rsidR="00A015FF" w:rsidRPr="00C7380D" w:rsidRDefault="00A015FF"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015FF" w:rsidRPr="008541FD" w:rsidRDefault="00A015FF" w:rsidP="006F14D0">
                        <w:pPr>
                          <w:spacing w:before="60" w:after="0"/>
                          <w:jc w:val="center"/>
                        </w:pPr>
                        <w:r w:rsidRPr="008541FD">
                          <w:t>Source</w:t>
                        </w:r>
                        <w:r>
                          <w:t xml:space="preserve"> </w:t>
                        </w:r>
                        <w:r w:rsidRPr="008541FD">
                          <w:t>Code</w:t>
                        </w:r>
                      </w:p>
                      <w:p w14:paraId="1314F231" w14:textId="77777777" w:rsidR="00A015FF" w:rsidRDefault="00A015FF"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015FF" w:rsidRDefault="00A015FF"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015FF" w:rsidRDefault="00A015FF" w:rsidP="006F14D0">
                        <w:pPr>
                          <w:pStyle w:val="Normalwebb"/>
                          <w:spacing w:before="60" w:line="256" w:lineRule="auto"/>
                          <w:jc w:val="center"/>
                        </w:pPr>
                        <w:r>
                          <w:rPr>
                            <w:rFonts w:eastAsia="Calibri"/>
                            <w:sz w:val="22"/>
                            <w:szCs w:val="22"/>
                            <w:lang w:val="en-US"/>
                          </w:rPr>
                          <w:t>Processed Code</w:t>
                        </w:r>
                      </w:p>
                      <w:p w14:paraId="705B7689" w14:textId="77777777" w:rsidR="00A015FF" w:rsidRDefault="00A015FF"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015FF" w:rsidRDefault="00A015FF"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015FF" w:rsidRDefault="00A015FF" w:rsidP="006F14D0">
                        <w:pPr>
                          <w:pStyle w:val="Normalwebb"/>
                          <w:spacing w:before="60" w:line="254" w:lineRule="auto"/>
                          <w:jc w:val="center"/>
                        </w:pPr>
                        <w:r>
                          <w:rPr>
                            <w:rFonts w:eastAsia="Calibri"/>
                            <w:sz w:val="22"/>
                            <w:szCs w:val="22"/>
                            <w:lang w:val="en-US"/>
                          </w:rPr>
                          <w:t>Syntax Tree</w:t>
                        </w:r>
                      </w:p>
                      <w:p w14:paraId="20988EE2" w14:textId="77777777" w:rsidR="00A015FF" w:rsidRDefault="00A015FF"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015FF" w:rsidRDefault="00A015FF"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015FF" w:rsidRDefault="00A015FF" w:rsidP="006F14D0">
                        <w:pPr>
                          <w:pStyle w:val="Normalwebb"/>
                          <w:spacing w:before="60" w:line="252" w:lineRule="auto"/>
                          <w:jc w:val="center"/>
                        </w:pPr>
                        <w:r>
                          <w:rPr>
                            <w:rFonts w:eastAsia="Calibri"/>
                            <w:sz w:val="22"/>
                            <w:szCs w:val="22"/>
                            <w:lang w:val="en-US"/>
                          </w:rPr>
                          <w:t>Optimized Syntax Tree</w:t>
                        </w:r>
                      </w:p>
                      <w:p w14:paraId="35223DB0" w14:textId="77777777" w:rsidR="00A015FF" w:rsidRDefault="00A015FF"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015FF" w:rsidRDefault="00A015FF"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015FF" w:rsidRDefault="00A015FF" w:rsidP="006F14D0">
                        <w:pPr>
                          <w:pStyle w:val="Normalwebb"/>
                          <w:spacing w:before="60" w:line="252" w:lineRule="auto"/>
                          <w:jc w:val="center"/>
                        </w:pPr>
                        <w:r>
                          <w:rPr>
                            <w:rFonts w:eastAsia="Calibri"/>
                            <w:sz w:val="22"/>
                            <w:szCs w:val="22"/>
                            <w:lang w:val="en-US"/>
                          </w:rPr>
                          <w:t>Middle Code List</w:t>
                        </w:r>
                      </w:p>
                      <w:p w14:paraId="5410A942" w14:textId="77777777" w:rsidR="00A015FF" w:rsidRDefault="00A015FF"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015FF" w:rsidRDefault="00A015FF" w:rsidP="006F14D0">
                        <w:pPr>
                          <w:pStyle w:val="Normalwebb"/>
                          <w:spacing w:before="60" w:line="252" w:lineRule="auto"/>
                          <w:jc w:val="center"/>
                        </w:pPr>
                        <w:r>
                          <w:rPr>
                            <w:rFonts w:eastAsia="Calibri"/>
                            <w:sz w:val="22"/>
                            <w:szCs w:val="22"/>
                            <w:lang w:val="en-US"/>
                          </w:rPr>
                          <w:t>Optimized Middle Code List</w:t>
                        </w:r>
                      </w:p>
                      <w:p w14:paraId="36F7A1DE" w14:textId="77777777" w:rsidR="00A015FF" w:rsidRDefault="00A015FF"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015FF" w:rsidRDefault="00A015FF"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015FF" w:rsidRDefault="00A015FF"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A015FF" w:rsidRDefault="00A015FF">
      <w:pPr>
        <w:pStyle w:val="Kommentarer"/>
      </w:pPr>
      <w:r>
        <w:rPr>
          <w:rStyle w:val="Kommentarsreferens"/>
        </w:rPr>
        <w:annotationRef/>
      </w:r>
    </w:p>
    <w:p w14:paraId="01C1DAD9" w14:textId="77777777" w:rsidR="00A015FF" w:rsidRDefault="00A015F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A015FF" w:rsidRDefault="00A015FF">
      <w:pPr>
        <w:pStyle w:val="Kommentarer"/>
      </w:pPr>
      <w:r>
        <w:rPr>
          <w:rStyle w:val="Kommentarsreferens"/>
        </w:rPr>
        <w:annotationRef/>
      </w:r>
    </w:p>
    <w:p w14:paraId="533EC9EE" w14:textId="77777777" w:rsidR="00A015FF" w:rsidRDefault="00A015F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015FF" w:rsidRDefault="00A015FF" w:rsidP="006C7309">
      <w:pPr>
        <w:spacing w:line="240" w:lineRule="auto"/>
      </w:pPr>
      <w:r>
        <w:separator/>
      </w:r>
    </w:p>
  </w:endnote>
  <w:endnote w:type="continuationSeparator" w:id="0">
    <w:p w14:paraId="0DD18C9D" w14:textId="77777777" w:rsidR="00A015FF" w:rsidRDefault="00A015F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015FF" w:rsidRDefault="00A015FF" w:rsidP="006C7309">
      <w:pPr>
        <w:spacing w:line="240" w:lineRule="auto"/>
      </w:pPr>
      <w:r>
        <w:separator/>
      </w:r>
    </w:p>
  </w:footnote>
  <w:footnote w:type="continuationSeparator" w:id="0">
    <w:p w14:paraId="0BA3DA21" w14:textId="77777777" w:rsidR="00A015FF" w:rsidRDefault="00A015FF" w:rsidP="006C7309">
      <w:pPr>
        <w:spacing w:line="240" w:lineRule="auto"/>
      </w:pPr>
      <w:r>
        <w:continuationSeparator/>
      </w:r>
    </w:p>
  </w:footnote>
  <w:footnote w:id="1">
    <w:p w14:paraId="073943A1" w14:textId="0E9731C3" w:rsidR="00A015FF" w:rsidRPr="00304E17" w:rsidRDefault="00A015FF">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A015FF" w:rsidRPr="007E20F3" w:rsidRDefault="00A015F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A015FF" w:rsidRPr="00214B10" w:rsidRDefault="00A015FF"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A015FF" w:rsidRPr="007E20F3" w:rsidRDefault="00A015FF"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A015FF" w:rsidRPr="00E01F3C" w:rsidRDefault="00A015FF" w:rsidP="00E40B78">
      <w:pPr>
        <w:pStyle w:val="Fotnotstext"/>
      </w:pPr>
      <w:r>
        <w:rPr>
          <w:rStyle w:val="Fotnotsreferens"/>
        </w:rPr>
        <w:footnoteRef/>
      </w:r>
      <w:r>
        <w:t xml:space="preserve"> </w:t>
      </w:r>
      <w:r w:rsidRPr="00BD4B2D">
        <w:t xml:space="preserve">As we all know, </w:t>
      </w:r>
      <w:r w:rsidRPr="00BD4B2D">
        <w:t xml:space="preserve">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A015FF" w:rsidRDefault="00A015FF"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w:t>
      </w:r>
      <w:r>
        <w:t xml:space="preserve">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A015FF" w:rsidRPr="006646C9" w:rsidRDefault="00A015FF" w:rsidP="00E40B78">
      <w:pPr>
        <w:pStyle w:val="Code"/>
      </w:pPr>
      <w:r>
        <w:t>printf("int: %i, double %f", 123, 23.45);</w:t>
      </w:r>
    </w:p>
  </w:footnote>
  <w:footnote w:id="7">
    <w:p w14:paraId="185C09F4" w14:textId="77777777" w:rsidR="00A015FF" w:rsidRPr="00D93CD3" w:rsidRDefault="00A015FF"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A015FF" w:rsidRPr="0041681A" w:rsidRDefault="00A015FF">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A015FF" w:rsidRPr="008A39BB" w:rsidRDefault="00A015FF">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A015FF" w:rsidRPr="00DB458B" w:rsidRDefault="00A015FF" w:rsidP="004F7C99">
      <w:r>
        <w:rPr>
          <w:rStyle w:val="Fotnotsreferens"/>
        </w:rPr>
        <w:footnoteRef/>
      </w:r>
      <w:r>
        <w:t xml:space="preserve"> Actually, a function’s start </w:t>
      </w:r>
      <w:r>
        <w:t xml:space="preserve">address and </w:t>
      </w:r>
      <w:r>
        <w:t xml:space="preserve">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A015FF" w:rsidRDefault="00A015F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015FF" w:rsidRPr="00DB458B" w:rsidRDefault="00A015FF">
      <w:pPr>
        <w:pStyle w:val="Fotnotstext"/>
      </w:pPr>
    </w:p>
  </w:footnote>
  <w:footnote w:id="12">
    <w:p w14:paraId="6F2CD1AD" w14:textId="01D73667" w:rsidR="00A015FF" w:rsidRPr="00615CDB" w:rsidRDefault="00A015FF">
      <w:pPr>
        <w:pStyle w:val="Fotnotstext"/>
      </w:pPr>
      <w:r>
        <w:rPr>
          <w:rStyle w:val="Fotnotsreferens"/>
        </w:rPr>
        <w:footnoteRef/>
      </w:r>
      <w:r>
        <w:t xml:space="preserve"> We could add code that modifies the code in a way </w:t>
      </w:r>
      <w:r>
        <w:t xml:space="preserve">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A015FF" w:rsidRPr="00725EAE" w:rsidRDefault="00A015F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r>
        <w:t xml:space="preserve">Later on, BCPL has </w:t>
      </w:r>
      <w:r>
        <w:t xml:space="preserve">jokely been said to be an acronym for the </w:t>
      </w:r>
      <w:r w:rsidRPr="00725EAE">
        <w:rPr>
          <w:rStyle w:val="Italics"/>
        </w:rPr>
        <w:t>Before C Programming Language</w:t>
      </w:r>
      <w:r>
        <w:t>.</w:t>
      </w:r>
    </w:p>
  </w:footnote>
  <w:footnote w:id="14">
    <w:p w14:paraId="0A93E7E0" w14:textId="77777777" w:rsidR="00A015FF" w:rsidRPr="00B4576D" w:rsidRDefault="00A015F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A015FF" w:rsidRPr="00080A22" w:rsidRDefault="00A015F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A015FF" w:rsidRDefault="00A015F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A015FF" w:rsidRDefault="00A015FF" w:rsidP="00E80032">
      <w:pPr>
        <w:pStyle w:val="Code"/>
      </w:pPr>
      <w:r>
        <w:t>#define BOOL int</w:t>
      </w:r>
    </w:p>
    <w:p w14:paraId="5A8A6026" w14:textId="77777777" w:rsidR="00A015FF" w:rsidRDefault="00A015FF" w:rsidP="00E80032">
      <w:pPr>
        <w:pStyle w:val="Code"/>
      </w:pPr>
      <w:r>
        <w:t>#define TRUE 1</w:t>
      </w:r>
    </w:p>
    <w:p w14:paraId="09976B6C" w14:textId="77777777" w:rsidR="00A015FF" w:rsidRPr="00BF232B" w:rsidRDefault="00A015FF" w:rsidP="00E80032">
      <w:pPr>
        <w:pStyle w:val="Code"/>
      </w:pPr>
      <w:r>
        <w:t>#define FALSE 0</w:t>
      </w:r>
    </w:p>
  </w:footnote>
  <w:footnote w:id="17">
    <w:p w14:paraId="1100CB01" w14:textId="77777777" w:rsidR="00A015FF" w:rsidRDefault="00A015F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A015FF" w:rsidRDefault="00A015FF" w:rsidP="00E80032">
      <w:r>
        <w:rPr>
          <w:rStyle w:val="Fotnotsreferens"/>
        </w:rPr>
        <w:footnoteRef/>
      </w:r>
      <w:r>
        <w:t xml:space="preserve"> Depending of the compiler and its warning level settings.</w:t>
      </w:r>
    </w:p>
  </w:footnote>
  <w:footnote w:id="19">
    <w:p w14:paraId="3D554D37" w14:textId="77777777" w:rsidR="00A015FF" w:rsidRPr="004679D4" w:rsidRDefault="00A015F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A015FF" w:rsidRPr="00C03AB7" w:rsidRDefault="00A015FF" w:rsidP="00E80032">
      <w:pPr>
        <w:pStyle w:val="Fotnotstext"/>
      </w:pPr>
      <w:r>
        <w:rPr>
          <w:rStyle w:val="Fotnotsreferens"/>
        </w:rPr>
        <w:footnoteRef/>
      </w:r>
      <w:r w:rsidRPr="00C03AB7">
        <w:t xml:space="preserve"> As we </w:t>
      </w:r>
      <w:r w:rsidRPr="00C03AB7">
        <w:t>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A015FF" w:rsidRPr="000C5114" w:rsidRDefault="00A015F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A015FF" w:rsidRPr="002343ED" w:rsidRDefault="00A015F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A015FF" w:rsidRDefault="00A015FF" w:rsidP="00E80032">
      <w:r>
        <w:rPr>
          <w:rStyle w:val="Fotnotsreferens"/>
        </w:rPr>
        <w:footnoteRef/>
      </w:r>
      <w:r>
        <w:t xml:space="preserve"> However, we have no knowledge about the actual address; it may be 10,000 or anything else.</w:t>
      </w:r>
    </w:p>
  </w:footnote>
  <w:footnote w:id="24">
    <w:p w14:paraId="575EFDCD" w14:textId="77777777" w:rsidR="00A015FF" w:rsidRPr="009B0162" w:rsidRDefault="00A015FF"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A015FF" w:rsidRDefault="00A015F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A015FF" w:rsidRDefault="00A015FF" w:rsidP="00E80032">
      <w:r>
        <w:rPr>
          <w:rStyle w:val="Fotnotsreferens"/>
        </w:rPr>
        <w:footnoteRef/>
      </w:r>
      <w:r>
        <w:t xml:space="preserve"> They were added to C </w:t>
      </w:r>
      <w:r>
        <w:t xml:space="preserve">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A015FF" w:rsidRPr="00E554CC" w:rsidRDefault="00A015F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A015FF" w:rsidRPr="00391B01" w:rsidRDefault="00A015F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A015FF" w:rsidRDefault="00A015F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A015FF" w:rsidRDefault="00A015FF" w:rsidP="00E80032">
      <w:pPr>
        <w:pStyle w:val="Fotnotstext"/>
      </w:pPr>
      <w:r>
        <w:rPr>
          <w:rStyle w:val="Fotnotsreferens"/>
        </w:rPr>
        <w:footnoteRef/>
      </w:r>
      <w:r>
        <w:t xml:space="preserve"> In C++, it is possible to access the global variable by prefixing colons, </w:t>
      </w:r>
      <w:r>
        <w:t xml:space="preserve">like </w:t>
      </w:r>
      <w:r w:rsidRPr="00363E93">
        <w:rPr>
          <w:rStyle w:val="CodeInText0"/>
        </w:rPr>
        <w:t>::number</w:t>
      </w:r>
      <w:r>
        <w:t>.</w:t>
      </w:r>
    </w:p>
  </w:footnote>
  <w:footnote w:id="31">
    <w:p w14:paraId="301408BC" w14:textId="77777777" w:rsidR="00A015FF" w:rsidRDefault="00A015FF" w:rsidP="00E80032">
      <w:r>
        <w:rPr>
          <w:rStyle w:val="Fotnotsreferens"/>
        </w:rPr>
        <w:footnoteRef/>
      </w:r>
      <w:r>
        <w:t xml:space="preserve"> There is no rational explanation, just accept it.</w:t>
      </w:r>
    </w:p>
  </w:footnote>
  <w:footnote w:id="32">
    <w:p w14:paraId="0B9FD0C4" w14:textId="77777777" w:rsidR="00A015FF" w:rsidRDefault="00A015F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A015FF" w:rsidRPr="00EF01A1" w:rsidRDefault="00A015F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r>
        <w:rPr>
          <w:lang w:val="en-GB"/>
        </w:rPr>
        <w:t xml:space="preserve">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A015FF" w:rsidRPr="008655EC" w:rsidRDefault="00A015FF" w:rsidP="00E80032">
      <w:pPr>
        <w:rPr>
          <w:lang w:val="en-GB" w:eastAsia="sv-SE"/>
        </w:rPr>
      </w:pPr>
      <w:r>
        <w:rPr>
          <w:rStyle w:val="Fotnotsreferens"/>
        </w:rPr>
        <w:footnoteRef/>
      </w:r>
      <w:r>
        <w:t xml:space="preserve"> </w:t>
      </w:r>
      <w:r>
        <w:rPr>
          <w:lang w:val="en-GB" w:eastAsia="sv-SE"/>
        </w:rPr>
        <w:t xml:space="preserve">This construction performs the same </w:t>
      </w:r>
      <w:r>
        <w:rPr>
          <w:lang w:val="en-GB" w:eastAsia="sv-SE"/>
        </w:rPr>
        <w:t>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6"/>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3"/>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4"/>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1"/>
  </w:num>
  <w:num w:numId="88">
    <w:abstractNumId w:val="82"/>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5"/>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BB8"/>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6EA"/>
    <w:rsid w:val="0020490A"/>
    <w:rsid w:val="00204AD9"/>
    <w:rsid w:val="00205237"/>
    <w:rsid w:val="00205560"/>
    <w:rsid w:val="002055DA"/>
    <w:rsid w:val="002058B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9BF"/>
    <w:rsid w:val="00374AF4"/>
    <w:rsid w:val="00374C70"/>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D7D"/>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A7A"/>
    <w:rsid w:val="00452BF1"/>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2024D"/>
    <w:rsid w:val="0072083F"/>
    <w:rsid w:val="00720B5F"/>
    <w:rsid w:val="00720BE0"/>
    <w:rsid w:val="00720D40"/>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81A"/>
    <w:rsid w:val="00954A8F"/>
    <w:rsid w:val="00954DD6"/>
    <w:rsid w:val="00954FF2"/>
    <w:rsid w:val="009555EA"/>
    <w:rsid w:val="00955B86"/>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9E9"/>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667"/>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379F"/>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D8A"/>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76</TotalTime>
  <Pages>680</Pages>
  <Words>206059</Words>
  <Characters>1092116</Characters>
  <Application>Microsoft Office Word</Application>
  <DocSecurity>0</DocSecurity>
  <Lines>9100</Lines>
  <Paragraphs>259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9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91</cp:revision>
  <cp:lastPrinted>2017-05-07T13:41:00Z</cp:lastPrinted>
  <dcterms:created xsi:type="dcterms:W3CDTF">2020-05-20T16:12:00Z</dcterms:created>
  <dcterms:modified xsi:type="dcterms:W3CDTF">2020-08-17T15:39:00Z</dcterms:modified>
</cp:coreProperties>
</file>